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0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Soil scanned items is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lastRenderedPageBreak/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0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when quitting a wearer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magecare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I</w:t>
      </w:r>
      <w:r w:rsidR="00FB481F">
        <w:rPr>
          <w:rStyle w:val="ui-provider"/>
        </w:rPr>
        <w:t xml:space="preserve">magecare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lastRenderedPageBreak/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particular cases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Secondary id codes are also taken into account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lastRenderedPageBreak/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>Now is available one off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>Now exclamation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>moving route stops on the RA (permanent move), after upload to ABS, route stops are duplicated</w:t>
      </w:r>
      <w:r>
        <w:t xml:space="preserve"> </w:t>
      </w:r>
      <w:r w:rsidR="00B0652B">
        <w:t xml:space="preserve"> (</w:t>
      </w:r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</w:t>
      </w:r>
      <w:r>
        <w:lastRenderedPageBreak/>
        <w:t>invoice line as a bill loss now line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>RSRs to identify the truck they’re driving on a daily basis</w:t>
      </w:r>
      <w:r w:rsidR="0030408E">
        <w:t xml:space="preserve">. On the RA, it includes downloading data about trucks from Abssolute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lastRenderedPageBreak/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lastRenderedPageBreak/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1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lastRenderedPageBreak/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1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r w:rsidRPr="0014162E">
        <w:t>Bagtag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lastRenderedPageBreak/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r w:rsidRPr="00252BB7">
        <w:t>DeliveryPickU</w:t>
      </w:r>
      <w:r w:rsidR="00E5031E" w:rsidRPr="00252BB7">
        <w:t xml:space="preserve">p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>nvoice header paythis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r w:rsidRPr="002A52B0">
        <w:t>MatIDDTO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MatIDDTO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lastRenderedPageBreak/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2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3" w:name="OLE_LINK8"/>
      <w:r>
        <w:t xml:space="preserve">Fixed problem </w:t>
      </w:r>
      <w:bookmarkEnd w:id="3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2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OLE_LINK3"/>
            <w:bookmarkEnd w:id="4"/>
            <w:r>
              <w:rPr>
                <w:sz w:val="20"/>
                <w:szCs w:val="24"/>
              </w:rPr>
              <w:t>Changes:</w:t>
            </w:r>
          </w:p>
          <w:bookmarkEnd w:id="5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logdb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>Download route - soilcountlineDTO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>Route assistant should not show scan field if mattransport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6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6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lastRenderedPageBreak/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262EA3" w14:textId="77777777" w:rsidR="008A6F0E" w:rsidRDefault="008A6F0E" w:rsidP="00B42730">
      <w:pPr>
        <w:spacing w:after="0" w:line="240" w:lineRule="auto"/>
      </w:pPr>
      <w:r>
        <w:separator/>
      </w:r>
    </w:p>
  </w:endnote>
  <w:endnote w:type="continuationSeparator" w:id="0">
    <w:p w14:paraId="73375743" w14:textId="77777777" w:rsidR="008A6F0E" w:rsidRDefault="008A6F0E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AC1DFF" w14:textId="77777777" w:rsidR="008A6F0E" w:rsidRDefault="008A6F0E" w:rsidP="00B42730">
      <w:pPr>
        <w:spacing w:after="0" w:line="240" w:lineRule="auto"/>
      </w:pPr>
      <w:r>
        <w:separator/>
      </w:r>
    </w:p>
  </w:footnote>
  <w:footnote w:type="continuationSeparator" w:id="0">
    <w:p w14:paraId="56CB6CAA" w14:textId="77777777" w:rsidR="008A6F0E" w:rsidRDefault="008A6F0E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8368F"/>
    <w:multiLevelType w:val="hybridMultilevel"/>
    <w:tmpl w:val="DD7A275C"/>
    <w:lvl w:ilvl="0" w:tplc="A7645A4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1"/>
  </w:num>
  <w:num w:numId="2" w16cid:durableId="1001615633">
    <w:abstractNumId w:val="20"/>
  </w:num>
  <w:num w:numId="3" w16cid:durableId="1927299529">
    <w:abstractNumId w:val="23"/>
  </w:num>
  <w:num w:numId="4" w16cid:durableId="875656626">
    <w:abstractNumId w:val="5"/>
  </w:num>
  <w:num w:numId="5" w16cid:durableId="1507674437">
    <w:abstractNumId w:val="15"/>
  </w:num>
  <w:num w:numId="6" w16cid:durableId="1723796322">
    <w:abstractNumId w:val="19"/>
  </w:num>
  <w:num w:numId="7" w16cid:durableId="1419208177">
    <w:abstractNumId w:val="0"/>
  </w:num>
  <w:num w:numId="8" w16cid:durableId="866335932">
    <w:abstractNumId w:val="27"/>
  </w:num>
  <w:num w:numId="9" w16cid:durableId="838736547">
    <w:abstractNumId w:val="4"/>
  </w:num>
  <w:num w:numId="10" w16cid:durableId="1397506460">
    <w:abstractNumId w:val="31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8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2"/>
  </w:num>
  <w:num w:numId="18" w16cid:durableId="682823029">
    <w:abstractNumId w:val="32"/>
  </w:num>
  <w:num w:numId="19" w16cid:durableId="373697972">
    <w:abstractNumId w:val="24"/>
  </w:num>
  <w:num w:numId="20" w16cid:durableId="1831554074">
    <w:abstractNumId w:val="26"/>
  </w:num>
  <w:num w:numId="21" w16cid:durableId="1070926477">
    <w:abstractNumId w:val="22"/>
  </w:num>
  <w:num w:numId="22" w16cid:durableId="468667182">
    <w:abstractNumId w:val="13"/>
  </w:num>
  <w:num w:numId="23" w16cid:durableId="919603155">
    <w:abstractNumId w:val="2"/>
  </w:num>
  <w:num w:numId="24" w16cid:durableId="1129278324">
    <w:abstractNumId w:val="17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6"/>
  </w:num>
  <w:num w:numId="29" w16cid:durableId="1913811586">
    <w:abstractNumId w:val="14"/>
  </w:num>
  <w:num w:numId="30" w16cid:durableId="223954982">
    <w:abstractNumId w:val="10"/>
  </w:num>
  <w:num w:numId="31" w16cid:durableId="587271717">
    <w:abstractNumId w:val="28"/>
  </w:num>
  <w:num w:numId="32" w16cid:durableId="1434667611">
    <w:abstractNumId w:val="25"/>
  </w:num>
  <w:num w:numId="33" w16cid:durableId="570391199">
    <w:abstractNumId w:val="11"/>
  </w:num>
  <w:num w:numId="34" w16cid:durableId="1759785169">
    <w:abstractNumId w:val="29"/>
  </w:num>
  <w:num w:numId="35" w16cid:durableId="544483319">
    <w:abstractNumId w:val="12"/>
  </w:num>
  <w:num w:numId="36" w16cid:durableId="38944416">
    <w:abstractNumId w:val="30"/>
  </w:num>
  <w:num w:numId="37" w16cid:durableId="88004895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04EE"/>
    <w:rsid w:val="0001109E"/>
    <w:rsid w:val="000121A1"/>
    <w:rsid w:val="00012E00"/>
    <w:rsid w:val="00013EC0"/>
    <w:rsid w:val="000141C8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3C1A"/>
    <w:rsid w:val="000E42BD"/>
    <w:rsid w:val="000E682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36BF"/>
    <w:rsid w:val="001344E5"/>
    <w:rsid w:val="00134C39"/>
    <w:rsid w:val="00135ACA"/>
    <w:rsid w:val="0014162E"/>
    <w:rsid w:val="0015255B"/>
    <w:rsid w:val="00152AD1"/>
    <w:rsid w:val="00152E66"/>
    <w:rsid w:val="00153C7B"/>
    <w:rsid w:val="00156D69"/>
    <w:rsid w:val="00156F6A"/>
    <w:rsid w:val="0016129A"/>
    <w:rsid w:val="001636D5"/>
    <w:rsid w:val="00167054"/>
    <w:rsid w:val="00167896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23DC3"/>
    <w:rsid w:val="002304E6"/>
    <w:rsid w:val="00234EED"/>
    <w:rsid w:val="00237953"/>
    <w:rsid w:val="00240BAF"/>
    <w:rsid w:val="00245EE4"/>
    <w:rsid w:val="0024663D"/>
    <w:rsid w:val="002466AF"/>
    <w:rsid w:val="00246824"/>
    <w:rsid w:val="00251BF0"/>
    <w:rsid w:val="002529FB"/>
    <w:rsid w:val="00252BB7"/>
    <w:rsid w:val="00254B8C"/>
    <w:rsid w:val="00254BD4"/>
    <w:rsid w:val="00257719"/>
    <w:rsid w:val="00262E08"/>
    <w:rsid w:val="00264A5C"/>
    <w:rsid w:val="00265A8B"/>
    <w:rsid w:val="00265F7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1506"/>
    <w:rsid w:val="00324251"/>
    <w:rsid w:val="00325153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2382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5B05"/>
    <w:rsid w:val="00486E62"/>
    <w:rsid w:val="00491A29"/>
    <w:rsid w:val="00492B45"/>
    <w:rsid w:val="00496E4F"/>
    <w:rsid w:val="004A01FB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FCA"/>
    <w:rsid w:val="00515398"/>
    <w:rsid w:val="00515AFC"/>
    <w:rsid w:val="00520DBE"/>
    <w:rsid w:val="005214C5"/>
    <w:rsid w:val="005221B5"/>
    <w:rsid w:val="00525B90"/>
    <w:rsid w:val="00526803"/>
    <w:rsid w:val="00533B06"/>
    <w:rsid w:val="00533C2E"/>
    <w:rsid w:val="0053653B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3480"/>
    <w:rsid w:val="005A5C08"/>
    <w:rsid w:val="005A6C49"/>
    <w:rsid w:val="005B0794"/>
    <w:rsid w:val="005B697D"/>
    <w:rsid w:val="005B7BDA"/>
    <w:rsid w:val="005C02E3"/>
    <w:rsid w:val="005C1F18"/>
    <w:rsid w:val="005C488B"/>
    <w:rsid w:val="005C5187"/>
    <w:rsid w:val="005C5A58"/>
    <w:rsid w:val="005D01BB"/>
    <w:rsid w:val="005D2C06"/>
    <w:rsid w:val="005D4A1D"/>
    <w:rsid w:val="005D7896"/>
    <w:rsid w:val="005E1E07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2A57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6F88"/>
    <w:rsid w:val="00697FD5"/>
    <w:rsid w:val="006A57F3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D7E70"/>
    <w:rsid w:val="006E1508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161B"/>
    <w:rsid w:val="00776641"/>
    <w:rsid w:val="00777048"/>
    <w:rsid w:val="00786AF6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246C"/>
    <w:rsid w:val="007B256F"/>
    <w:rsid w:val="007B33F7"/>
    <w:rsid w:val="007B391D"/>
    <w:rsid w:val="007B449A"/>
    <w:rsid w:val="007B527E"/>
    <w:rsid w:val="007B6066"/>
    <w:rsid w:val="007C3836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2B6"/>
    <w:rsid w:val="0081534A"/>
    <w:rsid w:val="00815522"/>
    <w:rsid w:val="008162B5"/>
    <w:rsid w:val="0081787E"/>
    <w:rsid w:val="00821778"/>
    <w:rsid w:val="0082418D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6FB"/>
    <w:rsid w:val="00844BD7"/>
    <w:rsid w:val="00851ACA"/>
    <w:rsid w:val="00851F83"/>
    <w:rsid w:val="00853E79"/>
    <w:rsid w:val="00856DEB"/>
    <w:rsid w:val="00862C79"/>
    <w:rsid w:val="00863A24"/>
    <w:rsid w:val="0086413B"/>
    <w:rsid w:val="00865DB8"/>
    <w:rsid w:val="0086647E"/>
    <w:rsid w:val="008774FF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6F0E"/>
    <w:rsid w:val="008A747A"/>
    <w:rsid w:val="008A7877"/>
    <w:rsid w:val="008B03CF"/>
    <w:rsid w:val="008B0419"/>
    <w:rsid w:val="008B4B67"/>
    <w:rsid w:val="008B648E"/>
    <w:rsid w:val="008C4567"/>
    <w:rsid w:val="008C5EAA"/>
    <w:rsid w:val="008C74DB"/>
    <w:rsid w:val="008D01E0"/>
    <w:rsid w:val="008D425D"/>
    <w:rsid w:val="008D53AA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7227"/>
    <w:rsid w:val="00941592"/>
    <w:rsid w:val="00942649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5255"/>
    <w:rsid w:val="009671E3"/>
    <w:rsid w:val="00967F13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427E"/>
    <w:rsid w:val="00985689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5820"/>
    <w:rsid w:val="009C5BD4"/>
    <w:rsid w:val="009D4EF6"/>
    <w:rsid w:val="009D64BE"/>
    <w:rsid w:val="009D76DC"/>
    <w:rsid w:val="009E25D1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15CF"/>
    <w:rsid w:val="00A52428"/>
    <w:rsid w:val="00A55CE8"/>
    <w:rsid w:val="00A565FA"/>
    <w:rsid w:val="00A57B2F"/>
    <w:rsid w:val="00A57D74"/>
    <w:rsid w:val="00A60078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6F42"/>
    <w:rsid w:val="00A93ED9"/>
    <w:rsid w:val="00A94D64"/>
    <w:rsid w:val="00A951A2"/>
    <w:rsid w:val="00A9540A"/>
    <w:rsid w:val="00A97C1C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0EF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927B4"/>
    <w:rsid w:val="00BA0D50"/>
    <w:rsid w:val="00BA3C5C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192D"/>
    <w:rsid w:val="00CA30FB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78"/>
    <w:rsid w:val="00CD5BF2"/>
    <w:rsid w:val="00CD73D6"/>
    <w:rsid w:val="00CE5707"/>
    <w:rsid w:val="00CE6D07"/>
    <w:rsid w:val="00CF2073"/>
    <w:rsid w:val="00CF2104"/>
    <w:rsid w:val="00CF3220"/>
    <w:rsid w:val="00CF4C90"/>
    <w:rsid w:val="00CF5273"/>
    <w:rsid w:val="00CF5B68"/>
    <w:rsid w:val="00D02CAC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1275"/>
    <w:rsid w:val="00D628AB"/>
    <w:rsid w:val="00D64273"/>
    <w:rsid w:val="00D6439C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17DE"/>
    <w:rsid w:val="00DA1AD2"/>
    <w:rsid w:val="00DA32C6"/>
    <w:rsid w:val="00DA33FF"/>
    <w:rsid w:val="00DA468B"/>
    <w:rsid w:val="00DA571A"/>
    <w:rsid w:val="00DA621F"/>
    <w:rsid w:val="00DA72F8"/>
    <w:rsid w:val="00DB0CB7"/>
    <w:rsid w:val="00DB3557"/>
    <w:rsid w:val="00DB636E"/>
    <w:rsid w:val="00DB641C"/>
    <w:rsid w:val="00DB7951"/>
    <w:rsid w:val="00DC03C8"/>
    <w:rsid w:val="00DC2177"/>
    <w:rsid w:val="00DC4D2B"/>
    <w:rsid w:val="00DC6BAC"/>
    <w:rsid w:val="00DD50F5"/>
    <w:rsid w:val="00DD5509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59A6"/>
    <w:rsid w:val="00ED714B"/>
    <w:rsid w:val="00ED799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6639"/>
    <w:rsid w:val="00F20591"/>
    <w:rsid w:val="00F27084"/>
    <w:rsid w:val="00F304FD"/>
    <w:rsid w:val="00F31548"/>
    <w:rsid w:val="00F317F7"/>
    <w:rsid w:val="00F3385C"/>
    <w:rsid w:val="00F36694"/>
    <w:rsid w:val="00F40AB6"/>
    <w:rsid w:val="00F4162D"/>
    <w:rsid w:val="00F419C3"/>
    <w:rsid w:val="00F4356F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481F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506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7</Pages>
  <Words>11149</Words>
  <Characters>63554</Characters>
  <Application>Microsoft Office Word</Application>
  <DocSecurity>0</DocSecurity>
  <Lines>529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Elisabeta Savu</cp:lastModifiedBy>
  <cp:revision>10</cp:revision>
  <cp:lastPrinted>2014-12-29T09:36:00Z</cp:lastPrinted>
  <dcterms:created xsi:type="dcterms:W3CDTF">2024-07-26T12:26:00Z</dcterms:created>
  <dcterms:modified xsi:type="dcterms:W3CDTF">2024-09-06T13:04:00Z</dcterms:modified>
</cp:coreProperties>
</file>